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663" w:rsidRPr="00850D8B" w:rsidRDefault="00850D8B" w:rsidP="00850D8B">
      <w:pPr>
        <w:jc w:val="center"/>
        <w:rPr>
          <w:b/>
        </w:rPr>
      </w:pPr>
      <w:r w:rsidRPr="00850D8B">
        <w:rPr>
          <w:b/>
        </w:rPr>
        <w:t>II_CLASE_2</w:t>
      </w:r>
    </w:p>
    <w:p w:rsidR="00850D8B" w:rsidRDefault="00850D8B">
      <w:pPr>
        <w:rPr>
          <w:noProof/>
          <w:lang w:eastAsia="es-AR"/>
        </w:rPr>
      </w:pPr>
    </w:p>
    <w:p w:rsidR="00850D8B" w:rsidRDefault="00850D8B">
      <w:r>
        <w:rPr>
          <w:noProof/>
          <w:lang w:eastAsia="es-AR"/>
        </w:rPr>
        <w:drawing>
          <wp:inline distT="0" distB="0" distL="0" distR="0" wp14:anchorId="7C0A7C8E" wp14:editId="691BC1CC">
            <wp:extent cx="4736123" cy="4525988"/>
            <wp:effectExtent l="0" t="0" r="7620" b="825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38400" t="12632" r="19132" b="15184"/>
                    <a:stretch/>
                  </pic:blipFill>
                  <pic:spPr bwMode="auto">
                    <a:xfrm>
                      <a:off x="0" y="0"/>
                      <a:ext cx="4743103" cy="4532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0D8B" w:rsidRDefault="00850D8B"/>
    <w:p w:rsidR="0007031B" w:rsidRDefault="0007031B" w:rsidP="0007031B">
      <w:pPr>
        <w:tabs>
          <w:tab w:val="left" w:pos="1637"/>
        </w:tabs>
        <w:rPr>
          <w:b/>
        </w:rPr>
      </w:pPr>
      <w:r w:rsidRPr="0007031B">
        <w:rPr>
          <w:b/>
        </w:rPr>
        <w:t>COMANDOS</w:t>
      </w:r>
      <w:r>
        <w:rPr>
          <w:b/>
        </w:rPr>
        <w:tab/>
      </w:r>
    </w:p>
    <w:p w:rsidR="0007031B" w:rsidRDefault="0007031B" w:rsidP="0007031B">
      <w:pPr>
        <w:tabs>
          <w:tab w:val="left" w:pos="1637"/>
        </w:tabs>
        <w:rPr>
          <w:b/>
        </w:rPr>
      </w:pPr>
      <w:r w:rsidRPr="0007031B">
        <w:rPr>
          <w:b/>
        </w:rPr>
        <w:t>Del tipo informativo</w:t>
      </w:r>
    </w:p>
    <w:p w:rsidR="0007031B" w:rsidRPr="0007031B" w:rsidRDefault="0007031B" w:rsidP="0007031B">
      <w:proofErr w:type="spellStart"/>
      <w:proofErr w:type="gramStart"/>
      <w:r w:rsidRPr="0007031B">
        <w:t>pwd</w:t>
      </w:r>
      <w:proofErr w:type="spellEnd"/>
      <w:proofErr w:type="gramEnd"/>
      <w:r w:rsidRPr="0007031B">
        <w:t xml:space="preserve"> / Mostrar el nombre de la carpeta en el que uno se encuentra situado (</w:t>
      </w:r>
      <w:proofErr w:type="spellStart"/>
      <w:r w:rsidRPr="0007031B">
        <w:t>print</w:t>
      </w:r>
      <w:proofErr w:type="spellEnd"/>
      <w:r w:rsidRPr="0007031B">
        <w:t xml:space="preserve"> </w:t>
      </w:r>
      <w:proofErr w:type="spellStart"/>
      <w:r w:rsidRPr="0007031B">
        <w:t>working</w:t>
      </w:r>
      <w:proofErr w:type="spellEnd"/>
      <w:r w:rsidRPr="0007031B">
        <w:t xml:space="preserve"> </w:t>
      </w:r>
      <w:proofErr w:type="spellStart"/>
      <w:r w:rsidRPr="0007031B">
        <w:t>directory</w:t>
      </w:r>
      <w:proofErr w:type="spellEnd"/>
      <w:r w:rsidRPr="0007031B">
        <w:t>).</w:t>
      </w:r>
    </w:p>
    <w:p w:rsidR="0007031B" w:rsidRPr="0007031B" w:rsidRDefault="0007031B" w:rsidP="0007031B">
      <w:r w:rsidRPr="0007031B">
        <w:t>Cd / Cambiar la carpeta de trabajo: Con este comando nos podemos mover entre diferentes directorios. Si queremos ir a un directorio en particular.</w:t>
      </w:r>
    </w:p>
    <w:p w:rsidR="0007031B" w:rsidRDefault="0007031B" w:rsidP="0007031B">
      <w:proofErr w:type="spellStart"/>
      <w:r w:rsidRPr="0007031B">
        <w:t>Ls</w:t>
      </w:r>
      <w:proofErr w:type="spellEnd"/>
      <w:r w:rsidRPr="0007031B">
        <w:t xml:space="preserve"> / Listar el contenido de directorios (</w:t>
      </w:r>
      <w:proofErr w:type="spellStart"/>
      <w:r w:rsidRPr="0007031B">
        <w:t>list</w:t>
      </w:r>
      <w:proofErr w:type="spellEnd"/>
      <w:r w:rsidRPr="0007031B">
        <w:t>): Este comando lista los ficheros y carpetas.</w:t>
      </w:r>
    </w:p>
    <w:p w:rsidR="0007031B" w:rsidRPr="0007031B" w:rsidRDefault="0007031B" w:rsidP="0007031B">
      <w:pPr>
        <w:rPr>
          <w:b/>
        </w:rPr>
      </w:pPr>
      <w:r w:rsidRPr="0007031B">
        <w:rPr>
          <w:b/>
        </w:rPr>
        <w:t>Crear o eliminar carpetas</w:t>
      </w:r>
    </w:p>
    <w:p w:rsidR="0007031B" w:rsidRDefault="0007031B" w:rsidP="0007031B">
      <w:proofErr w:type="spellStart"/>
      <w:proofErr w:type="gramStart"/>
      <w:r>
        <w:t>mkdir</w:t>
      </w:r>
      <w:proofErr w:type="spellEnd"/>
      <w:proofErr w:type="gramEnd"/>
      <w:r>
        <w:t xml:space="preserve"> / Crear un carpeta (</w:t>
      </w:r>
      <w:proofErr w:type="spellStart"/>
      <w:r>
        <w:t>mak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.</w:t>
      </w:r>
    </w:p>
    <w:p w:rsidR="0007031B" w:rsidRDefault="0007031B" w:rsidP="0007031B">
      <w:proofErr w:type="spellStart"/>
      <w:proofErr w:type="gramStart"/>
      <w:r>
        <w:t>rmdir</w:t>
      </w:r>
      <w:proofErr w:type="spellEnd"/>
      <w:proofErr w:type="gramEnd"/>
      <w:r>
        <w:t xml:space="preserve"> / Borrar un carpeta (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</w:t>
      </w:r>
    </w:p>
    <w:p w:rsidR="00882509" w:rsidRPr="00882509" w:rsidRDefault="00882509" w:rsidP="00882509">
      <w:pPr>
        <w:rPr>
          <w:b/>
        </w:rPr>
      </w:pPr>
      <w:r w:rsidRPr="00882509">
        <w:rPr>
          <w:b/>
        </w:rPr>
        <w:t>Crear o eliminar archivos</w:t>
      </w:r>
    </w:p>
    <w:p w:rsidR="00882509" w:rsidRDefault="00882509" w:rsidP="00882509">
      <w:proofErr w:type="spellStart"/>
      <w:proofErr w:type="gramStart"/>
      <w:r>
        <w:lastRenderedPageBreak/>
        <w:t>gedit</w:t>
      </w:r>
      <w:proofErr w:type="spellEnd"/>
      <w:proofErr w:type="gramEnd"/>
      <w:r>
        <w:t xml:space="preserve"> / Crear y editar archivos de texto.</w:t>
      </w:r>
    </w:p>
    <w:p w:rsidR="00882509" w:rsidRDefault="00882509" w:rsidP="00882509">
      <w:proofErr w:type="spellStart"/>
      <w:proofErr w:type="gramStart"/>
      <w:r>
        <w:t>rm</w:t>
      </w:r>
      <w:proofErr w:type="spellEnd"/>
      <w:proofErr w:type="gramEnd"/>
      <w:r>
        <w:t xml:space="preserve"> / Borrar archivos.</w:t>
      </w:r>
    </w:p>
    <w:p w:rsidR="00882509" w:rsidRPr="00882509" w:rsidRDefault="00882509" w:rsidP="00882509">
      <w:pPr>
        <w:rPr>
          <w:b/>
        </w:rPr>
      </w:pPr>
      <w:r w:rsidRPr="00882509">
        <w:rPr>
          <w:b/>
        </w:rPr>
        <w:t>Copiar archivos y directorios</w:t>
      </w:r>
    </w:p>
    <w:p w:rsidR="00882509" w:rsidRDefault="00882509" w:rsidP="00882509">
      <w:proofErr w:type="spellStart"/>
      <w:proofErr w:type="gramStart"/>
      <w:r>
        <w:t>cp</w:t>
      </w:r>
      <w:proofErr w:type="spellEnd"/>
      <w:proofErr w:type="gramEnd"/>
      <w:r>
        <w:t xml:space="preserve"> / Copiar un archivo o carpeta en el directorio especificado (</w:t>
      </w:r>
      <w:proofErr w:type="spellStart"/>
      <w:r>
        <w:t>copy</w:t>
      </w:r>
      <w:proofErr w:type="spellEnd"/>
      <w:r>
        <w:t>)</w:t>
      </w:r>
    </w:p>
    <w:p w:rsidR="00882509" w:rsidRDefault="00882509" w:rsidP="00882509">
      <w:proofErr w:type="spellStart"/>
      <w:proofErr w:type="gramStart"/>
      <w:r>
        <w:t>cp</w:t>
      </w:r>
      <w:proofErr w:type="spellEnd"/>
      <w:proofErr w:type="gramEnd"/>
      <w:r>
        <w:t xml:space="preserve"> -r / Copiar carpetas</w:t>
      </w:r>
    </w:p>
    <w:p w:rsidR="0007031B" w:rsidRDefault="00882509" w:rsidP="00882509">
      <w:proofErr w:type="spellStart"/>
      <w:r>
        <w:t>Lmv</w:t>
      </w:r>
      <w:proofErr w:type="spellEnd"/>
      <w:r>
        <w:t xml:space="preserve"> / Mover un archivo o carpeta a un archivo o carpeta (</w:t>
      </w:r>
      <w:proofErr w:type="spellStart"/>
      <w:r>
        <w:t>move</w:t>
      </w:r>
      <w:proofErr w:type="spellEnd"/>
      <w:r>
        <w:t>)</w:t>
      </w:r>
    </w:p>
    <w:p w:rsidR="00882509" w:rsidRPr="0007031B" w:rsidRDefault="00882509" w:rsidP="00882509">
      <w:bookmarkStart w:id="0" w:name="_GoBack"/>
      <w:bookmarkEnd w:id="0"/>
    </w:p>
    <w:sectPr w:rsidR="00882509" w:rsidRPr="0007031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I0tDAzNjQyNjQyUdpeDU4uLM/DyQAsNaAAHKd6wsAAAA"/>
  </w:docVars>
  <w:rsids>
    <w:rsidRoot w:val="00850D8B"/>
    <w:rsid w:val="0007031B"/>
    <w:rsid w:val="00850D8B"/>
    <w:rsid w:val="00882509"/>
    <w:rsid w:val="00D7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50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50D8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50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50D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50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9</Words>
  <Characters>658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3</cp:revision>
  <dcterms:created xsi:type="dcterms:W3CDTF">2021-03-27T12:54:00Z</dcterms:created>
  <dcterms:modified xsi:type="dcterms:W3CDTF">2021-03-27T12:58:00Z</dcterms:modified>
</cp:coreProperties>
</file>